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A76411" w14:textId="77777777" w:rsidR="00980F45" w:rsidRDefault="009C4856">
      <w:pPr>
        <w:pStyle w:val="Title"/>
      </w:pPr>
      <w:r>
        <w:t>Week 4: Lab - Map Data and Visualization</w:t>
      </w:r>
    </w:p>
    <w:p w14:paraId="16B69D2C" w14:textId="77777777" w:rsidR="00980F45" w:rsidRDefault="009C4856">
      <w:pPr>
        <w:pStyle w:val="Author"/>
      </w:pPr>
      <w:r>
        <w:t>Koener</w:t>
      </w:r>
    </w:p>
    <w:p w14:paraId="76B84EEA" w14:textId="77777777" w:rsidR="00980F45" w:rsidRDefault="009C4856">
      <w:pPr>
        <w:pStyle w:val="Date"/>
      </w:pPr>
      <w:r>
        <w:t>2/7/21</w:t>
      </w:r>
    </w:p>
    <w:p w14:paraId="17B84E1D" w14:textId="77777777" w:rsidR="00980F45" w:rsidRDefault="009C4856">
      <w:r>
        <w:rPr>
          <w:noProof/>
        </w:rPr>
        <w:pict w14:anchorId="05686A30">
          <v:rect id="_x0000_i1027" alt="" style="width:468pt;height:.05pt;mso-width-percent:0;mso-height-percent:0;mso-width-percent:0;mso-height-percent:0" o:hralign="center" o:hrstd="t" o:hr="t"/>
        </w:pict>
      </w:r>
    </w:p>
    <w:p w14:paraId="14995F9E" w14:textId="77777777" w:rsidR="00980F45" w:rsidRDefault="009C4856">
      <w:pPr>
        <w:pStyle w:val="Heading1"/>
      </w:pPr>
      <w:bookmarkStart w:id="0" w:name="instructions"/>
      <w:r>
        <w:t>Instructions</w:t>
      </w:r>
    </w:p>
    <w:p w14:paraId="5AF5E2E6" w14:textId="77777777" w:rsidR="00980F45" w:rsidRDefault="009C4856">
      <w:pPr>
        <w:pStyle w:val="BlockText"/>
      </w:pPr>
      <w:r>
        <w:rPr>
          <w:b/>
          <w:bCs/>
        </w:rPr>
        <w:t>Warning: Do not copy and paste any code I give out here. You MUST write them up.</w:t>
      </w:r>
      <w:r>
        <w:t xml:space="preserve"> </w:t>
      </w:r>
      <w:r>
        <w:rPr>
          <w:b/>
          <w:bCs/>
        </w:rPr>
        <w:t>If you copy and paste code from here to your RStudio, you will receive errors.</w:t>
      </w:r>
    </w:p>
    <w:p w14:paraId="260E7BBB" w14:textId="77777777" w:rsidR="00980F45" w:rsidRDefault="009C4856">
      <w:pPr>
        <w:pStyle w:val="FirstParagraph"/>
      </w:pPr>
      <w:r>
        <w:t>In Chapter 13 we explored how to use “mashup” data to create a map and put additional data “on top of” the map. In this assignment, we will do that, but with one additional requ</w:t>
      </w:r>
      <w:r>
        <w:t>irement to “zoom” into the region of the United States where the data is of interest.</w:t>
      </w:r>
    </w:p>
    <w:p w14:paraId="14AD772C" w14:textId="77777777" w:rsidR="00980F45" w:rsidRDefault="009C4856">
      <w:pPr>
        <w:pStyle w:val="BodyText"/>
      </w:pPr>
      <w:r>
        <w:t xml:space="preserve">First, read in the dataset </w:t>
      </w:r>
      <w:r>
        <w:rPr>
          <w:rStyle w:val="VerbatimChar"/>
        </w:rPr>
        <w:t>crimeInSYR.csv</w:t>
      </w:r>
      <w:r>
        <w:t xml:space="preserve"> (in the project’s data folder). The column show the type of crime, the address of the crime, the city of the crime, and the date</w:t>
      </w:r>
      <w:r>
        <w:t xml:space="preserve"> of the crime. As you can guess from the title of the data file, the focus of the dataset is crimes around the Syracuse, NY area.</w:t>
      </w:r>
    </w:p>
    <w:p w14:paraId="5DC19C56" w14:textId="77777777" w:rsidR="00980F45" w:rsidRDefault="009C4856">
      <w:pPr>
        <w:pStyle w:val="BodyText"/>
      </w:pPr>
      <w:r>
        <w:t>For this assignment, you need to create two different, but related, maps: A map with “points” for each of the crimes, and a “d</w:t>
      </w:r>
      <w:r>
        <w:t>ensity map” showing the same information.</w:t>
      </w:r>
    </w:p>
    <w:p w14:paraId="679788C6" w14:textId="77777777" w:rsidR="00980F45" w:rsidRDefault="009C4856">
      <w:pPr>
        <w:pStyle w:val="BodyText"/>
      </w:pPr>
      <w:r>
        <w:t>Install the “ggplot2” and “ggmap” packages as needed, and load the two packages in the setup code chunk below.</w:t>
      </w:r>
    </w:p>
    <w:p w14:paraId="3B670599" w14:textId="77777777" w:rsidR="00980F45" w:rsidRDefault="009C4856">
      <w:r>
        <w:rPr>
          <w:noProof/>
        </w:rPr>
        <w:pict w14:anchorId="532DF1C5">
          <v:rect id="_x0000_i1026" alt="" style="width:468pt;height:.05pt;mso-width-percent:0;mso-height-percent:0;mso-width-percent:0;mso-height-percent:0" o:hralign="center" o:hrstd="t" o:hr="t"/>
        </w:pict>
      </w:r>
    </w:p>
    <w:p w14:paraId="7A4E871C" w14:textId="77777777" w:rsidR="00980F45" w:rsidRDefault="009C4856">
      <w:pPr>
        <w:pStyle w:val="SourceCode"/>
      </w:pPr>
      <w:r>
        <w:rPr>
          <w:rStyle w:val="CommentTok"/>
        </w:rPr>
        <w:t># Add your library below.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ggplot2)      </w:t>
      </w:r>
      <w:r>
        <w:rPr>
          <w:rStyle w:val="CommentTok"/>
        </w:rPr>
        <w:t># For graphing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ggmap)        </w:t>
      </w:r>
      <w:r>
        <w:rPr>
          <w:rStyle w:val="CommentTok"/>
        </w:rPr>
        <w:t># For mapping</w:t>
      </w:r>
      <w:r>
        <w:br/>
      </w:r>
      <w:r>
        <w:rPr>
          <w:rStyle w:val="FunctionTok"/>
        </w:rPr>
        <w:t>l</w:t>
      </w:r>
      <w:r>
        <w:rPr>
          <w:rStyle w:val="FunctionTok"/>
        </w:rPr>
        <w:t>ibrary</w:t>
      </w:r>
      <w:r>
        <w:rPr>
          <w:rStyle w:val="NormalTok"/>
        </w:rPr>
        <w:t xml:space="preserve">(tidyverse)    </w:t>
      </w:r>
      <w:r>
        <w:rPr>
          <w:rStyle w:val="CommentTok"/>
        </w:rPr>
        <w:t># For data munging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31A236C8" w14:textId="77777777" w:rsidR="00980F45" w:rsidRDefault="009C4856">
      <w:pPr>
        <w:pStyle w:val="Heading1"/>
      </w:pPr>
      <w:bookmarkStart w:id="1" w:name="X5f7c14b531bfcf4212861d9bf5ec3376415b3a7"/>
      <w:bookmarkEnd w:id="0"/>
      <w:r>
        <w:t>Step 1 - A map with “points” for each of the crimes</w:t>
      </w:r>
    </w:p>
    <w:p w14:paraId="371C6901" w14:textId="77777777" w:rsidR="00980F45" w:rsidRDefault="009C4856">
      <w:pPr>
        <w:pStyle w:val="Heading2"/>
      </w:pPr>
      <w:bookmarkStart w:id="2" w:name="step-1.1---read-the-data"/>
      <w:r>
        <w:t>Step 1.1 - Read the data</w:t>
      </w:r>
    </w:p>
    <w:p w14:paraId="57F516BD" w14:textId="77777777" w:rsidR="00980F45" w:rsidRDefault="009C4856">
      <w:pPr>
        <w:pStyle w:val="Compact"/>
        <w:numPr>
          <w:ilvl w:val="0"/>
          <w:numId w:val="2"/>
        </w:numPr>
      </w:pPr>
      <w:r>
        <w:t xml:space="preserve">Read in </w:t>
      </w:r>
      <w:r>
        <w:rPr>
          <w:rStyle w:val="VerbatimChar"/>
        </w:rPr>
        <w:t>crimeInSYR.csv</w:t>
      </w:r>
      <w:r>
        <w:t xml:space="preserve"> and save it as an object.</w:t>
      </w:r>
    </w:p>
    <w:p w14:paraId="70764685" w14:textId="77777777" w:rsidR="00980F45" w:rsidRDefault="009C4856">
      <w:pPr>
        <w:pStyle w:val="Compact"/>
        <w:numPr>
          <w:ilvl w:val="0"/>
          <w:numId w:val="2"/>
        </w:numPr>
      </w:pPr>
      <w:r>
        <w:t>Investigate the data structure.</w:t>
      </w:r>
    </w:p>
    <w:p w14:paraId="047C51CF" w14:textId="77777777" w:rsidR="00980F45" w:rsidRDefault="009C4856">
      <w:pPr>
        <w:pStyle w:val="SourceCode"/>
      </w:pPr>
      <w:r>
        <w:rPr>
          <w:rStyle w:val="CommentTok"/>
        </w:rPr>
        <w:t># Write your code below.</w:t>
      </w:r>
      <w:r>
        <w:br/>
      </w:r>
      <w:r>
        <w:br/>
      </w:r>
      <w:r>
        <w:rPr>
          <w:rStyle w:val="NormalTok"/>
        </w:rPr>
        <w:lastRenderedPageBreak/>
        <w:t xml:space="preserve">my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</w:t>
      </w:r>
      <w:r>
        <w:rPr>
          <w:rStyle w:val="FunctionTok"/>
        </w:rPr>
        <w:t>v</w:t>
      </w:r>
      <w:r>
        <w:rPr>
          <w:rStyle w:val="NormalTok"/>
        </w:rPr>
        <w:t>(</w:t>
      </w:r>
      <w:r>
        <w:rPr>
          <w:rStyle w:val="StringTok"/>
        </w:rPr>
        <w:t>"data/crimeInSYR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workingDF </w:t>
      </w:r>
      <w:r>
        <w:rPr>
          <w:rStyle w:val="OtherTok"/>
        </w:rPr>
        <w:t>&lt;-</w:t>
      </w:r>
      <w:r>
        <w:rPr>
          <w:rStyle w:val="NormalTok"/>
        </w:rPr>
        <w:t xml:space="preserve"> mydata</w:t>
      </w:r>
    </w:p>
    <w:p w14:paraId="305B1E7C" w14:textId="77777777" w:rsidR="00980F45" w:rsidRDefault="009C4856">
      <w:pPr>
        <w:pStyle w:val="Heading2"/>
      </w:pPr>
      <w:bookmarkStart w:id="3" w:name="step-1.2---clean-the-data"/>
      <w:bookmarkEnd w:id="2"/>
      <w:r>
        <w:t>Step 1.2 - Clean the data</w:t>
      </w:r>
    </w:p>
    <w:p w14:paraId="32AD3BF0" w14:textId="77777777" w:rsidR="00980F45" w:rsidRDefault="009C4856">
      <w:pPr>
        <w:pStyle w:val="Compact"/>
        <w:numPr>
          <w:ilvl w:val="0"/>
          <w:numId w:val="3"/>
        </w:numPr>
      </w:pPr>
      <w:r>
        <w:t>Change the column names to (“type”, “address”, “city”, “date”)</w:t>
      </w:r>
    </w:p>
    <w:p w14:paraId="3AE12534" w14:textId="77777777" w:rsidR="00980F45" w:rsidRDefault="009C4856">
      <w:pPr>
        <w:pStyle w:val="Compact"/>
        <w:numPr>
          <w:ilvl w:val="0"/>
          <w:numId w:val="3"/>
        </w:numPr>
      </w:pPr>
      <w:r>
        <w:t xml:space="preserve">Combine the </w:t>
      </w:r>
      <w:r>
        <w:rPr>
          <w:rStyle w:val="VerbatimChar"/>
        </w:rPr>
        <w:t>address</w:t>
      </w:r>
      <w:r>
        <w:t xml:space="preserve"> column and </w:t>
      </w:r>
      <w:r>
        <w:rPr>
          <w:rStyle w:val="VerbatimChar"/>
        </w:rPr>
        <w:t>city</w:t>
      </w:r>
      <w:r>
        <w:t xml:space="preserve"> column together and store the values into a new column called </w:t>
      </w:r>
      <w:r>
        <w:rPr>
          <w:rStyle w:val="VerbatimChar"/>
        </w:rPr>
        <w:t>address_complete</w:t>
      </w:r>
    </w:p>
    <w:p w14:paraId="6A5D0C83" w14:textId="77777777" w:rsidR="00980F45" w:rsidRDefault="009C4856">
      <w:pPr>
        <w:pStyle w:val="Heading2"/>
      </w:pPr>
      <w:bookmarkStart w:id="4" w:name="step-1.3---get-your-google-api-key"/>
      <w:bookmarkEnd w:id="3"/>
      <w:r>
        <w:t>Step 1.</w:t>
      </w:r>
      <w:r>
        <w:t>3 - Get your Google API Key</w:t>
      </w:r>
    </w:p>
    <w:p w14:paraId="0EB5E884" w14:textId="77777777" w:rsidR="00980F45" w:rsidRDefault="009C4856">
      <w:pPr>
        <w:pStyle w:val="Compact"/>
        <w:numPr>
          <w:ilvl w:val="0"/>
          <w:numId w:val="4"/>
        </w:numPr>
      </w:pPr>
      <w:r>
        <w:t xml:space="preserve">You need a Google API key for the next step, which uses the </w:t>
      </w:r>
      <w:r>
        <w:rPr>
          <w:rStyle w:val="VerbatimChar"/>
        </w:rPr>
        <w:t>geocode()</w:t>
      </w:r>
      <w:r>
        <w:t xml:space="preserve"> function. Google API requires you to register your credit card information.</w:t>
      </w:r>
    </w:p>
    <w:p w14:paraId="73A5CB25" w14:textId="77777777" w:rsidR="00980F45" w:rsidRDefault="009C4856">
      <w:pPr>
        <w:pStyle w:val="Compact"/>
        <w:numPr>
          <w:ilvl w:val="1"/>
          <w:numId w:val="5"/>
        </w:numPr>
      </w:pPr>
      <w:r>
        <w:t xml:space="preserve">To get the API key, follow the directions: </w:t>
      </w:r>
      <w:hyperlink r:id="rId7">
        <w:r>
          <w:rPr>
            <w:rStyle w:val="Hyperlink"/>
          </w:rPr>
          <w:t>https://developers.google.com/maps/documentation/geocoding/get-api-key</w:t>
        </w:r>
      </w:hyperlink>
    </w:p>
    <w:p w14:paraId="3A6F3750" w14:textId="77777777" w:rsidR="00980F45" w:rsidRDefault="009C4856">
      <w:pPr>
        <w:pStyle w:val="Compact"/>
        <w:numPr>
          <w:ilvl w:val="1"/>
          <w:numId w:val="5"/>
        </w:numPr>
      </w:pPr>
      <w:r>
        <w:t xml:space="preserve">If you already have Google API key, go to </w:t>
      </w:r>
      <w:hyperlink r:id="rId8">
        <w:r>
          <w:rPr>
            <w:rStyle w:val="Hyperlink"/>
          </w:rPr>
          <w:t>https://console.cloud.google.com/google/maps-apis/api-list?project=uber-kmeans-1549390594743</w:t>
        </w:r>
      </w:hyperlink>
    </w:p>
    <w:p w14:paraId="57A9CF0E" w14:textId="77777777" w:rsidR="00980F45" w:rsidRDefault="009C4856">
      <w:pPr>
        <w:pStyle w:val="Compact"/>
        <w:numPr>
          <w:ilvl w:val="2"/>
          <w:numId w:val="6"/>
        </w:numPr>
      </w:pPr>
      <w:r>
        <w:t>Then click “Geocoding API” and enable it.</w:t>
      </w:r>
    </w:p>
    <w:p w14:paraId="28792182" w14:textId="77777777" w:rsidR="00980F45" w:rsidRDefault="009C4856">
      <w:pPr>
        <w:pStyle w:val="Compact"/>
        <w:numPr>
          <w:ilvl w:val="2"/>
          <w:numId w:val="6"/>
        </w:numPr>
      </w:pPr>
      <w:r>
        <w:t xml:space="preserve">Go back a page, click “CREDENTIAL” </w:t>
      </w:r>
      <w:r>
        <w:t>in the left navigation bar</w:t>
      </w:r>
    </w:p>
    <w:p w14:paraId="4A072E66" w14:textId="77777777" w:rsidR="00980F45" w:rsidRDefault="009C4856">
      <w:pPr>
        <w:pStyle w:val="Compact"/>
        <w:numPr>
          <w:ilvl w:val="2"/>
          <w:numId w:val="6"/>
        </w:numPr>
      </w:pPr>
      <w:r>
        <w:t>Retrieve your google API key.</w:t>
      </w:r>
    </w:p>
    <w:p w14:paraId="108BE569" w14:textId="77777777" w:rsidR="00980F45" w:rsidRDefault="009C4856">
      <w:pPr>
        <w:pStyle w:val="Compact"/>
        <w:numPr>
          <w:ilvl w:val="2"/>
          <w:numId w:val="6"/>
        </w:numPr>
      </w:pPr>
      <w:r>
        <w:t xml:space="preserve">Enter your API key in the </w:t>
      </w:r>
      <w:r>
        <w:rPr>
          <w:rStyle w:val="VerbatimChar"/>
        </w:rPr>
        <w:t>register_google()</w:t>
      </w:r>
      <w:r>
        <w:t xml:space="preserve"> function below.</w:t>
      </w:r>
    </w:p>
    <w:p w14:paraId="61ECA544" w14:textId="77777777" w:rsidR="00980F45" w:rsidRDefault="009C4856">
      <w:pPr>
        <w:pStyle w:val="SourceCode"/>
      </w:pPr>
      <w:r>
        <w:rPr>
          <w:rStyle w:val="VerbatimChar"/>
        </w:rPr>
        <w:t>## Source : https://maps.googleapis.com/maps/api/geocode/json?address=tampa,+fl&amp;key=xxx</w:t>
      </w:r>
    </w:p>
    <w:p w14:paraId="4E8CFD6A" w14:textId="77777777" w:rsidR="00980F45" w:rsidRDefault="009C4856">
      <w:pPr>
        <w:pStyle w:val="Heading2"/>
      </w:pPr>
      <w:bookmarkStart w:id="5" w:name="step-1.4---get-latitudes-and-longitudes"/>
      <w:bookmarkEnd w:id="4"/>
      <w:r>
        <w:t>Step 1.4 - Get Latitudes and Longitudes</w:t>
      </w:r>
    </w:p>
    <w:p w14:paraId="11E2B1F0" w14:textId="77777777" w:rsidR="00980F45" w:rsidRDefault="009C4856">
      <w:pPr>
        <w:pStyle w:val="Compact"/>
        <w:numPr>
          <w:ilvl w:val="0"/>
          <w:numId w:val="7"/>
        </w:numPr>
      </w:pPr>
      <w:r>
        <w:t>Get latitud</w:t>
      </w:r>
      <w:r>
        <w:t xml:space="preserve">es and longitudes for all address in the crime dataset and store them in a new column using the </w:t>
      </w:r>
      <w:r>
        <w:rPr>
          <w:rStyle w:val="VerbatimChar"/>
        </w:rPr>
        <w:t>geocode()</w:t>
      </w:r>
      <w:r>
        <w:t xml:space="preserve"> function.</w:t>
      </w:r>
    </w:p>
    <w:p w14:paraId="40D10347" w14:textId="77777777" w:rsidR="00980F45" w:rsidRDefault="009C4856">
      <w:pPr>
        <w:pStyle w:val="Compact"/>
        <w:numPr>
          <w:ilvl w:val="0"/>
          <w:numId w:val="7"/>
        </w:numPr>
      </w:pPr>
      <w:r>
        <w:t xml:space="preserve">Make sure the new dataframe includes </w:t>
      </w:r>
      <w:r>
        <w:rPr>
          <w:rStyle w:val="VerbatimChar"/>
        </w:rPr>
        <w:t>lon</w:t>
      </w:r>
      <w:r>
        <w:t xml:space="preserve"> and </w:t>
      </w:r>
      <w:r>
        <w:rPr>
          <w:rStyle w:val="VerbatimChar"/>
        </w:rPr>
        <w:t>lat</w:t>
      </w:r>
      <w:r>
        <w:t xml:space="preserve"> columns.</w:t>
      </w:r>
    </w:p>
    <w:p w14:paraId="2D779263" w14:textId="77777777" w:rsidR="00980F45" w:rsidRDefault="009C4856">
      <w:pPr>
        <w:pStyle w:val="Compact"/>
        <w:numPr>
          <w:ilvl w:val="0"/>
          <w:numId w:val="7"/>
        </w:numPr>
      </w:pPr>
      <w:r>
        <w:t>Investigate the structure.</w:t>
      </w:r>
    </w:p>
    <w:p w14:paraId="5F37A067" w14:textId="77777777" w:rsidR="00980F45" w:rsidRDefault="009C4856">
      <w:pPr>
        <w:pStyle w:val="FirstParagraph"/>
      </w:pPr>
      <w:r>
        <w:t>It should look like this at this point:</w:t>
      </w:r>
    </w:p>
    <w:p w14:paraId="74117159" w14:textId="77777777" w:rsidR="00980F45" w:rsidRDefault="009C4856">
      <w:pPr>
        <w:pStyle w:val="CaptionedFigure"/>
      </w:pPr>
      <w:r>
        <w:rPr>
          <w:noProof/>
        </w:rPr>
        <w:drawing>
          <wp:inline distT="0" distB="0" distL="0" distR="0" wp14:anchorId="4E68EEA2" wp14:editId="2A978AEE">
            <wp:extent cx="5334000" cy="1329886"/>
            <wp:effectExtent l="0" t="0" r="0" b="0"/>
            <wp:docPr id="1" name="Picture" descr="Step 1.4 Environme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/week4lab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364CAE" w14:textId="77777777" w:rsidR="00980F45" w:rsidRDefault="009C4856">
      <w:pPr>
        <w:pStyle w:val="ImageCaption"/>
      </w:pPr>
      <w:r>
        <w:t>Step 1.4 Envi</w:t>
      </w:r>
      <w:r>
        <w:t>ronment</w:t>
      </w:r>
    </w:p>
    <w:p w14:paraId="2A28980A" w14:textId="77777777" w:rsidR="00980F45" w:rsidRDefault="009C4856">
      <w:pPr>
        <w:pStyle w:val="SourceCode"/>
      </w:pPr>
      <w:r>
        <w:rPr>
          <w:rStyle w:val="CommentTok"/>
        </w:rPr>
        <w:t># Write your code below.</w:t>
      </w:r>
      <w:r>
        <w:br/>
      </w:r>
      <w:r>
        <w:br/>
      </w:r>
      <w:r>
        <w:rPr>
          <w:rStyle w:val="CommentTok"/>
        </w:rPr>
        <w:t># Request longitudes and latitudes of addresses from google maps.</w:t>
      </w:r>
      <w:r>
        <w:br/>
      </w:r>
      <w:r>
        <w:rPr>
          <w:rStyle w:val="NormalTok"/>
        </w:rPr>
        <w:t xml:space="preserve">lonl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ocode</w:t>
      </w:r>
      <w:r>
        <w:rPr>
          <w:rStyle w:val="NormalTok"/>
        </w:rPr>
        <w:t>(workingDF</w:t>
      </w:r>
      <w:r>
        <w:rPr>
          <w:rStyle w:val="SpecialCharTok"/>
        </w:rPr>
        <w:t>$</w:t>
      </w:r>
      <w:r>
        <w:rPr>
          <w:rStyle w:val="NormalTok"/>
        </w:rPr>
        <w:t>address_complete)</w:t>
      </w:r>
    </w:p>
    <w:p w14:paraId="725D6F87" w14:textId="77777777" w:rsidR="00980F45" w:rsidRDefault="009C4856">
      <w:pPr>
        <w:pStyle w:val="SourceCode"/>
      </w:pPr>
      <w:r>
        <w:rPr>
          <w:rStyle w:val="VerbatimChar"/>
        </w:rPr>
        <w:lastRenderedPageBreak/>
        <w:t>## Source : https://maps.googleapis.com/maps/api/geocode/json?address=100+block+Village+Dr+Syracuse&amp;key=xxx</w:t>
      </w:r>
    </w:p>
    <w:p w14:paraId="01F6514F" w14:textId="77777777" w:rsidR="00980F45" w:rsidRDefault="009C4856">
      <w:pPr>
        <w:pStyle w:val="SourceCode"/>
      </w:pPr>
      <w:r>
        <w:rPr>
          <w:rStyle w:val="CommentTok"/>
        </w:rPr>
        <w:t># New columns with longitudes and lat</w:t>
      </w:r>
      <w:r>
        <w:rPr>
          <w:rStyle w:val="CommentTok"/>
        </w:rPr>
        <w:t>itudes.</w:t>
      </w:r>
      <w:r>
        <w:br/>
      </w:r>
      <w:r>
        <w:rPr>
          <w:rStyle w:val="NormalTok"/>
        </w:rPr>
        <w:t>workingDF</w:t>
      </w:r>
      <w:r>
        <w:rPr>
          <w:rStyle w:val="SpecialCharTok"/>
        </w:rPr>
        <w:t>$</w:t>
      </w:r>
      <w:r>
        <w:rPr>
          <w:rStyle w:val="NormalTok"/>
        </w:rPr>
        <w:t xml:space="preserve">lon </w:t>
      </w:r>
      <w:r>
        <w:rPr>
          <w:rStyle w:val="OtherTok"/>
        </w:rPr>
        <w:t>&lt;-</w:t>
      </w:r>
      <w:r>
        <w:rPr>
          <w:rStyle w:val="NormalTok"/>
        </w:rPr>
        <w:t xml:space="preserve"> lonlats</w:t>
      </w:r>
      <w:r>
        <w:rPr>
          <w:rStyle w:val="SpecialCharTok"/>
        </w:rPr>
        <w:t>$</w:t>
      </w:r>
      <w:r>
        <w:rPr>
          <w:rStyle w:val="NormalTok"/>
        </w:rPr>
        <w:t>lon</w:t>
      </w:r>
      <w:r>
        <w:br/>
      </w:r>
      <w:r>
        <w:rPr>
          <w:rStyle w:val="NormalTok"/>
        </w:rPr>
        <w:t>workingDF</w:t>
      </w:r>
      <w:r>
        <w:rPr>
          <w:rStyle w:val="SpecialCharTok"/>
        </w:rPr>
        <w:t>$</w:t>
      </w:r>
      <w:r>
        <w:rPr>
          <w:rStyle w:val="NormalTok"/>
        </w:rPr>
        <w:t xml:space="preserve">lat </w:t>
      </w:r>
      <w:r>
        <w:rPr>
          <w:rStyle w:val="OtherTok"/>
        </w:rPr>
        <w:t>&lt;-</w:t>
      </w:r>
      <w:r>
        <w:rPr>
          <w:rStyle w:val="NormalTok"/>
        </w:rPr>
        <w:t xml:space="preserve"> lonlats</w:t>
      </w:r>
      <w:r>
        <w:rPr>
          <w:rStyle w:val="SpecialCharTok"/>
        </w:rPr>
        <w:t>$</w:t>
      </w:r>
      <w:r>
        <w:rPr>
          <w:rStyle w:val="NormalTok"/>
        </w:rPr>
        <w:t>lat</w:t>
      </w:r>
    </w:p>
    <w:p w14:paraId="619A046F" w14:textId="77777777" w:rsidR="00980F45" w:rsidRDefault="009C4856">
      <w:pPr>
        <w:pStyle w:val="Heading2"/>
      </w:pPr>
      <w:bookmarkStart w:id="6" w:name="step-1.5---create-mapsimple-object"/>
      <w:bookmarkEnd w:id="5"/>
      <w:r>
        <w:t>Step 1.5 - Create mapSimple object</w:t>
      </w:r>
    </w:p>
    <w:p w14:paraId="6CA91421" w14:textId="77777777" w:rsidR="00980F45" w:rsidRDefault="009C4856">
      <w:pPr>
        <w:pStyle w:val="FirstParagraph"/>
      </w:pPr>
      <w:r>
        <w:t xml:space="preserve">Use the following code to create an object called </w:t>
      </w:r>
      <w:r>
        <w:rPr>
          <w:rStyle w:val="VerbatimChar"/>
        </w:rPr>
        <w:t>mapSimple</w:t>
      </w:r>
      <w:r>
        <w:t>:</w:t>
      </w:r>
    </w:p>
    <w:p w14:paraId="2D7625DC" w14:textId="77777777" w:rsidR="00980F45" w:rsidRDefault="009C4856">
      <w:pPr>
        <w:pStyle w:val="SourceCode"/>
      </w:pPr>
      <w:r>
        <w:rPr>
          <w:rStyle w:val="VerbatimChar"/>
        </w:rPr>
        <w:t>#get latitude and longtitude for syracuse university</w:t>
      </w:r>
      <w:r>
        <w:br/>
      </w:r>
      <w:r>
        <w:rPr>
          <w:rStyle w:val="VerbatimChar"/>
        </w:rPr>
        <w:t>syr &lt;-geocode ("syracuse university, syra</w:t>
      </w:r>
      <w:r>
        <w:rPr>
          <w:rStyle w:val="VerbatimChar"/>
        </w:rPr>
        <w:t>cuse, ny")</w:t>
      </w:r>
      <w:r>
        <w:br/>
      </w:r>
      <w:r>
        <w:rPr>
          <w:rStyle w:val="VerbatimChar"/>
        </w:rPr>
        <w:t>syr</w:t>
      </w:r>
      <w:r>
        <w:br/>
      </w:r>
      <w:r>
        <w:br/>
      </w:r>
      <w:r>
        <w:rPr>
          <w:rStyle w:val="VerbatimChar"/>
        </w:rPr>
        <w:t># obtain maps from multiple sources and zoom into the region around syracuse university</w:t>
      </w:r>
      <w:r>
        <w:br/>
      </w:r>
      <w:r>
        <w:rPr>
          <w:rStyle w:val="VerbatimChar"/>
        </w:rPr>
        <w:t>syr.map &lt;-get_map(location=syr, zoom=11)</w:t>
      </w:r>
      <w:r>
        <w:br/>
      </w:r>
      <w:r>
        <w:br/>
      </w:r>
      <w:r>
        <w:rPr>
          <w:rStyle w:val="VerbatimChar"/>
        </w:rPr>
        <w:t># generate map and sore it in "mapSimple"</w:t>
      </w:r>
      <w:r>
        <w:br/>
      </w:r>
      <w:r>
        <w:rPr>
          <w:rStyle w:val="VerbatimChar"/>
        </w:rPr>
        <w:t>mapSimple &lt;- ggmap(syr.map)</w:t>
      </w:r>
      <w:r>
        <w:br/>
      </w:r>
      <w:r>
        <w:rPr>
          <w:rStyle w:val="VerbatimChar"/>
        </w:rPr>
        <w:t># plot the map</w:t>
      </w:r>
      <w:r>
        <w:br/>
      </w:r>
      <w:r>
        <w:rPr>
          <w:rStyle w:val="VerbatimChar"/>
        </w:rPr>
        <w:t>mapSimple</w:t>
      </w:r>
    </w:p>
    <w:p w14:paraId="289723BE" w14:textId="77777777" w:rsidR="00980F45" w:rsidRDefault="009C4856">
      <w:pPr>
        <w:pStyle w:val="SourceCode"/>
      </w:pPr>
      <w:r>
        <w:rPr>
          <w:rStyle w:val="CommentTok"/>
        </w:rPr>
        <w:t># Write your co</w:t>
      </w:r>
      <w:r>
        <w:rPr>
          <w:rStyle w:val="CommentTok"/>
        </w:rPr>
        <w:t>de below.</w:t>
      </w:r>
      <w:r>
        <w:br/>
      </w:r>
      <w:r>
        <w:br/>
      </w:r>
      <w:r>
        <w:rPr>
          <w:rStyle w:val="CommentTok"/>
        </w:rPr>
        <w:t># Get latitude and longitude for syracuse university.</w:t>
      </w:r>
      <w:r>
        <w:br/>
      </w:r>
      <w:r>
        <w:rPr>
          <w:rStyle w:val="NormalTok"/>
        </w:rPr>
        <w:t xml:space="preserve">syr </w:t>
      </w:r>
      <w:r>
        <w:rPr>
          <w:rStyle w:val="OtherTok"/>
        </w:rPr>
        <w:t>&lt;-</w:t>
      </w:r>
      <w:r>
        <w:rPr>
          <w:rStyle w:val="FunctionTok"/>
        </w:rPr>
        <w:t>geocode</w:t>
      </w:r>
      <w:r>
        <w:rPr>
          <w:rStyle w:val="NormalTok"/>
        </w:rPr>
        <w:t xml:space="preserve"> (</w:t>
      </w:r>
      <w:r>
        <w:rPr>
          <w:rStyle w:val="StringTok"/>
        </w:rPr>
        <w:t>"syracuse university, syracuse, ny"</w:t>
      </w:r>
      <w:r>
        <w:rPr>
          <w:rStyle w:val="NormalTok"/>
        </w:rPr>
        <w:t>)</w:t>
      </w:r>
    </w:p>
    <w:p w14:paraId="4942FA0D" w14:textId="77777777" w:rsidR="00980F45" w:rsidRDefault="009C4856">
      <w:pPr>
        <w:pStyle w:val="SourceCode"/>
      </w:pPr>
      <w:r>
        <w:rPr>
          <w:rStyle w:val="VerbatimChar"/>
        </w:rPr>
        <w:t>## Source : https://maps.googleapis.com/maps/api/geocode/json?address=syracuse+university,+syracuse,+ny&amp;key=xxx</w:t>
      </w:r>
    </w:p>
    <w:p w14:paraId="297FB03F" w14:textId="77777777" w:rsidR="00980F45" w:rsidRDefault="009C4856">
      <w:pPr>
        <w:pStyle w:val="SourceCode"/>
      </w:pPr>
      <w:r>
        <w:rPr>
          <w:rStyle w:val="NormalTok"/>
        </w:rPr>
        <w:t>syr</w:t>
      </w:r>
    </w:p>
    <w:p w14:paraId="22992D77" w14:textId="77777777" w:rsidR="00980F45" w:rsidRDefault="009C4856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 lon   lat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-76.1  43.0</w:t>
      </w:r>
    </w:p>
    <w:p w14:paraId="6971FA21" w14:textId="77777777" w:rsidR="00980F45" w:rsidRDefault="009C4856">
      <w:pPr>
        <w:pStyle w:val="SourceCode"/>
      </w:pPr>
      <w:r>
        <w:rPr>
          <w:rStyle w:val="CommentTok"/>
        </w:rPr>
        <w:t xml:space="preserve"># Obtain maps from multiple sources and zoom into the region around </w:t>
      </w:r>
      <w:r>
        <w:rPr>
          <w:rStyle w:val="CommentTok"/>
        </w:rPr>
        <w:t>syracuse university.</w:t>
      </w:r>
      <w:r>
        <w:br/>
      </w:r>
      <w:r>
        <w:rPr>
          <w:rStyle w:val="NormalTok"/>
        </w:rPr>
        <w:t xml:space="preserve">syr.map </w:t>
      </w:r>
      <w:r>
        <w:rPr>
          <w:rStyle w:val="OtherTok"/>
        </w:rPr>
        <w:t>&lt;-</w:t>
      </w:r>
      <w:r>
        <w:rPr>
          <w:rStyle w:val="FunctionTok"/>
        </w:rPr>
        <w:t>get_map</w:t>
      </w:r>
      <w:r>
        <w:rPr>
          <w:rStyle w:val="NormalTok"/>
        </w:rPr>
        <w:t xml:space="preserve">(syr, </w:t>
      </w:r>
      <w:r>
        <w:rPr>
          <w:rStyle w:val="AttributeTok"/>
        </w:rPr>
        <w:t>zoom=</w:t>
      </w:r>
      <w:r>
        <w:rPr>
          <w:rStyle w:val="DecValTok"/>
        </w:rPr>
        <w:t>11</w:t>
      </w:r>
      <w:r>
        <w:rPr>
          <w:rStyle w:val="NormalTok"/>
        </w:rPr>
        <w:t>)</w:t>
      </w:r>
    </w:p>
    <w:p w14:paraId="5495C444" w14:textId="77777777" w:rsidR="00980F45" w:rsidRDefault="009C4856">
      <w:pPr>
        <w:pStyle w:val="SourceCode"/>
      </w:pPr>
      <w:r>
        <w:rPr>
          <w:rStyle w:val="VerbatimChar"/>
        </w:rPr>
        <w:t>## Source : https://maps.googleapis.com/maps/api/staticmap?center=43.039153,-76.135116&amp;zoom=11&amp;size=640x640&amp;scale=2&amp;maptype=terrain&amp;language=en-EN&amp;key=xxx</w:t>
      </w:r>
    </w:p>
    <w:p w14:paraId="10973D59" w14:textId="77777777" w:rsidR="00980F45" w:rsidRDefault="009C4856">
      <w:pPr>
        <w:pStyle w:val="SourceCode"/>
      </w:pPr>
      <w:r>
        <w:rPr>
          <w:rStyle w:val="CommentTok"/>
        </w:rPr>
        <w:t># Generate map and store it in "mapSimple".</w:t>
      </w:r>
      <w:r>
        <w:br/>
      </w:r>
      <w:r>
        <w:rPr>
          <w:rStyle w:val="NormalTok"/>
        </w:rPr>
        <w:t>mapS</w:t>
      </w:r>
      <w:r>
        <w:rPr>
          <w:rStyle w:val="NormalTok"/>
        </w:rPr>
        <w:t xml:space="preserve">imp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map</w:t>
      </w:r>
      <w:r>
        <w:rPr>
          <w:rStyle w:val="NormalTok"/>
        </w:rPr>
        <w:t>(syr.map)</w:t>
      </w:r>
      <w:r>
        <w:br/>
      </w:r>
      <w:r>
        <w:br/>
      </w:r>
      <w:r>
        <w:rPr>
          <w:rStyle w:val="CommentTok"/>
        </w:rPr>
        <w:t># Plot the map.</w:t>
      </w:r>
      <w:r>
        <w:br/>
      </w:r>
      <w:r>
        <w:rPr>
          <w:rStyle w:val="NormalTok"/>
        </w:rPr>
        <w:t>mapSimple</w:t>
      </w:r>
    </w:p>
    <w:p w14:paraId="15192E3D" w14:textId="77777777" w:rsidR="00980F45" w:rsidRDefault="009C4856">
      <w:pPr>
        <w:pStyle w:val="FirstParagraph"/>
      </w:pPr>
      <w:r>
        <w:rPr>
          <w:noProof/>
        </w:rPr>
        <w:lastRenderedPageBreak/>
        <w:drawing>
          <wp:inline distT="0" distB="0" distL="0" distR="0" wp14:anchorId="12B98A48" wp14:editId="72FA9A02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ener_week4_Lab_files/figure-docx/Step%201.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0FA8C4" w14:textId="77777777" w:rsidR="00980F45" w:rsidRDefault="009C4856">
      <w:pPr>
        <w:pStyle w:val="Heading2"/>
      </w:pPr>
      <w:bookmarkStart w:id="7" w:name="step-1.6---create-crimemape"/>
      <w:bookmarkEnd w:id="6"/>
      <w:r>
        <w:t>Step 1.6 - Create crimemape</w:t>
      </w:r>
    </w:p>
    <w:p w14:paraId="2DCA0912" w14:textId="77777777" w:rsidR="00980F45" w:rsidRDefault="009C4856">
      <w:pPr>
        <w:pStyle w:val="FirstParagraph"/>
      </w:pPr>
      <w:r>
        <w:t xml:space="preserve">Create an object called </w:t>
      </w:r>
      <w:r>
        <w:rPr>
          <w:rStyle w:val="VerbatimChar"/>
        </w:rPr>
        <w:t>crimemap</w:t>
      </w:r>
      <w:r>
        <w:t xml:space="preserve"> based on </w:t>
      </w:r>
      <w:r>
        <w:rPr>
          <w:rStyle w:val="VerbatimChar"/>
        </w:rPr>
        <w:t>mapSimple</w:t>
      </w:r>
      <w:r>
        <w:t>, where each point represents one crime.</w:t>
      </w:r>
    </w:p>
    <w:p w14:paraId="3ACAD547" w14:textId="77777777" w:rsidR="00980F45" w:rsidRDefault="009C4856">
      <w:pPr>
        <w:pStyle w:val="BodyText"/>
      </w:pPr>
      <w:r>
        <w:t>It should look like this:</w:t>
      </w:r>
    </w:p>
    <w:p w14:paraId="1264D831" w14:textId="77777777" w:rsidR="00980F45" w:rsidRDefault="009C4856">
      <w:pPr>
        <w:pStyle w:val="CaptionedFigure"/>
      </w:pPr>
      <w:r>
        <w:rPr>
          <w:noProof/>
        </w:rPr>
        <w:lastRenderedPageBreak/>
        <w:drawing>
          <wp:inline distT="0" distB="0" distL="0" distR="0" wp14:anchorId="12F3453A" wp14:editId="19B37759">
            <wp:extent cx="4928134" cy="4841507"/>
            <wp:effectExtent l="0" t="0" r="0" b="0"/>
            <wp:docPr id="3" name="Picture" descr="Step 1.6 Ma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/week4lab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484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C689A5" w14:textId="77777777" w:rsidR="00980F45" w:rsidRDefault="009C4856">
      <w:pPr>
        <w:pStyle w:val="ImageCaption"/>
      </w:pPr>
      <w:r>
        <w:t>Step 1.6 Map</w:t>
      </w:r>
    </w:p>
    <w:p w14:paraId="789B6178" w14:textId="77777777" w:rsidR="00980F45" w:rsidRDefault="009C4856">
      <w:pPr>
        <w:pStyle w:val="SourceCode"/>
      </w:pPr>
      <w:r>
        <w:rPr>
          <w:rStyle w:val="CommentTok"/>
        </w:rPr>
        <w:t># Write your code below.</w:t>
      </w:r>
      <w:r>
        <w:br/>
      </w:r>
      <w:r>
        <w:br/>
      </w:r>
      <w:r>
        <w:rPr>
          <w:rStyle w:val="NormalTok"/>
        </w:rPr>
        <w:t xml:space="preserve">crimemap </w:t>
      </w:r>
      <w:r>
        <w:rPr>
          <w:rStyle w:val="OtherTok"/>
        </w:rPr>
        <w:t>&lt;-</w:t>
      </w:r>
      <w:r>
        <w:rPr>
          <w:rStyle w:val="NormalTok"/>
        </w:rPr>
        <w:t xml:space="preserve"> mapS</w:t>
      </w:r>
      <w:r>
        <w:rPr>
          <w:rStyle w:val="NormalTok"/>
        </w:rPr>
        <w:t>imple</w:t>
      </w:r>
      <w:r>
        <w:br/>
      </w:r>
      <w:r>
        <w:rPr>
          <w:rStyle w:val="NormalTok"/>
        </w:rPr>
        <w:t xml:space="preserve">crimemap </w:t>
      </w:r>
      <w:r>
        <w:rPr>
          <w:rStyle w:val="OtherTok"/>
        </w:rPr>
        <w:t>&lt;-</w:t>
      </w:r>
      <w:r>
        <w:rPr>
          <w:rStyle w:val="NormalTok"/>
        </w:rPr>
        <w:t xml:space="preserve"> crimema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working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lon, </w:t>
      </w:r>
      <w:r>
        <w:rPr>
          <w:rStyle w:val="AttributeTok"/>
        </w:rPr>
        <w:t>y=</w:t>
      </w:r>
      <w:r>
        <w:rPr>
          <w:rStyle w:val="NormalTok"/>
        </w:rPr>
        <w:t>lat))</w:t>
      </w:r>
      <w:r>
        <w:br/>
      </w:r>
      <w:r>
        <w:rPr>
          <w:rStyle w:val="NormalTok"/>
        </w:rPr>
        <w:t xml:space="preserve">crimemap </w:t>
      </w:r>
      <w:r>
        <w:rPr>
          <w:rStyle w:val="OtherTok"/>
        </w:rPr>
        <w:t>&lt;-</w:t>
      </w:r>
      <w:r>
        <w:rPr>
          <w:rStyle w:val="NormalTok"/>
        </w:rPr>
        <w:t xml:space="preserve"> crimema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yracuse Cri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imemap</w:t>
      </w:r>
    </w:p>
    <w:p w14:paraId="7BF73353" w14:textId="77777777" w:rsidR="00980F45" w:rsidRDefault="009C4856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5578E55F" w14:textId="77777777" w:rsidR="00980F45" w:rsidRDefault="009C4856">
      <w:pPr>
        <w:pStyle w:val="FirstParagraph"/>
      </w:pPr>
      <w:r>
        <w:rPr>
          <w:noProof/>
        </w:rPr>
        <w:lastRenderedPageBreak/>
        <w:drawing>
          <wp:inline distT="0" distB="0" distL="0" distR="0" wp14:anchorId="14F64A6E" wp14:editId="4792212C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ener_week4_Lab_files/figure-docx/Step%201.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044ED9" w14:textId="77777777" w:rsidR="00980F45" w:rsidRDefault="009C4856">
      <w:r>
        <w:rPr>
          <w:noProof/>
        </w:rPr>
        <w:pict w14:anchorId="4C0F6C33">
          <v:rect id="_x0000_i1025" alt="" style="width:468pt;height:.05pt;mso-width-percent:0;mso-height-percent:0;mso-width-percent:0;mso-height-percent:0" o:hralign="center" o:hrstd="t" o:hr="t"/>
        </w:pict>
      </w:r>
    </w:p>
    <w:p w14:paraId="32518C70" w14:textId="77777777" w:rsidR="00980F45" w:rsidRDefault="009C4856">
      <w:pPr>
        <w:pStyle w:val="Heading1"/>
      </w:pPr>
      <w:bookmarkStart w:id="8" w:name="X967044b59caafd9d53cfb7e58169df349d4028d"/>
      <w:bookmarkEnd w:id="1"/>
      <w:bookmarkEnd w:id="7"/>
      <w:r>
        <w:t>Step 2 - A “density map” showing the same information.</w:t>
      </w:r>
    </w:p>
    <w:p w14:paraId="7D85619A" w14:textId="77777777" w:rsidR="00980F45" w:rsidRDefault="009C4856">
      <w:pPr>
        <w:pStyle w:val="FirstParagraph"/>
      </w:pPr>
      <w:r>
        <w:t xml:space="preserve">Use the </w:t>
      </w:r>
      <w:r>
        <w:rPr>
          <w:rStyle w:val="VerbatimChar"/>
        </w:rPr>
        <w:t>geom_density2d()</w:t>
      </w:r>
      <w:r>
        <w:t xml:space="preserve"> function. See the documentation as well as the </w:t>
      </w:r>
      <w:r>
        <w:t>ggplot cheatsheet to acquire more information on this.</w:t>
      </w:r>
    </w:p>
    <w:p w14:paraId="00FE44A4" w14:textId="77777777" w:rsidR="00980F45" w:rsidRDefault="009C4856">
      <w:pPr>
        <w:pStyle w:val="BodyText"/>
      </w:pPr>
      <w:r>
        <w:t>The plot should look like this:</w:t>
      </w:r>
    </w:p>
    <w:p w14:paraId="359BE613" w14:textId="77777777" w:rsidR="00980F45" w:rsidRDefault="009C4856">
      <w:pPr>
        <w:pStyle w:val="CaptionedFigure"/>
      </w:pPr>
      <w:r>
        <w:rPr>
          <w:noProof/>
        </w:rPr>
        <w:lastRenderedPageBreak/>
        <w:drawing>
          <wp:inline distT="0" distB="0" distL="0" distR="0" wp14:anchorId="2D90DD5F" wp14:editId="298946A0">
            <wp:extent cx="5159141" cy="4899258"/>
            <wp:effectExtent l="0" t="0" r="0" b="0"/>
            <wp:docPr id="5" name="Picture" descr="Step 2 Ma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/week4lab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489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D63DF9" w14:textId="77777777" w:rsidR="00980F45" w:rsidRDefault="009C4856">
      <w:pPr>
        <w:pStyle w:val="ImageCaption"/>
      </w:pPr>
      <w:r>
        <w:t>Step 2 Map</w:t>
      </w:r>
    </w:p>
    <w:p w14:paraId="0E143AF3" w14:textId="77777777" w:rsidR="00980F45" w:rsidRDefault="009C4856">
      <w:pPr>
        <w:pStyle w:val="SourceCode"/>
      </w:pPr>
      <w:r>
        <w:rPr>
          <w:rStyle w:val="CommentTok"/>
        </w:rPr>
        <w:t># Write your code below.</w:t>
      </w:r>
      <w:r>
        <w:br/>
      </w:r>
      <w:r>
        <w:br/>
      </w:r>
      <w:r>
        <w:rPr>
          <w:rStyle w:val="NormalTok"/>
        </w:rPr>
        <w:t xml:space="preserve">densityMap </w:t>
      </w:r>
      <w:r>
        <w:rPr>
          <w:rStyle w:val="OtherTok"/>
        </w:rPr>
        <w:t>&lt;-</w:t>
      </w:r>
      <w:r>
        <w:rPr>
          <w:rStyle w:val="NormalTok"/>
        </w:rPr>
        <w:t xml:space="preserve"> mapSimple</w:t>
      </w:r>
      <w:r>
        <w:br/>
      </w:r>
      <w:r>
        <w:rPr>
          <w:rStyle w:val="NormalTok"/>
        </w:rPr>
        <w:t xml:space="preserve">densityMap </w:t>
      </w:r>
      <w:r>
        <w:rPr>
          <w:rStyle w:val="OtherTok"/>
        </w:rPr>
        <w:t>&lt;-</w:t>
      </w:r>
      <w:r>
        <w:rPr>
          <w:rStyle w:val="NormalTok"/>
        </w:rPr>
        <w:t xml:space="preserve"> densityMa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density2d</w:t>
      </w:r>
      <w:r>
        <w:rPr>
          <w:rStyle w:val="NormalTok"/>
        </w:rPr>
        <w:t>(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lon, </w:t>
      </w:r>
      <w:r>
        <w:rPr>
          <w:rStyle w:val="AttributeTok"/>
        </w:rPr>
        <w:t>y=</w:t>
      </w:r>
      <w:r>
        <w:rPr>
          <w:rStyle w:val="NormalTok"/>
        </w:rPr>
        <w:t xml:space="preserve">lat), </w:t>
      </w:r>
      <w:r>
        <w:rPr>
          <w:rStyle w:val="AttributeTok"/>
        </w:rPr>
        <w:t>data=</w:t>
      </w:r>
      <w:r>
        <w:rPr>
          <w:rStyle w:val="NormalTok"/>
        </w:rPr>
        <w:t>workingDF)</w:t>
      </w:r>
      <w:r>
        <w:br/>
      </w:r>
      <w:r>
        <w:rPr>
          <w:rStyle w:val="NormalTok"/>
        </w:rPr>
        <w:t xml:space="preserve">densityMap </w:t>
      </w:r>
      <w:r>
        <w:rPr>
          <w:rStyle w:val="OtherTok"/>
        </w:rPr>
        <w:t>&lt;-</w:t>
      </w:r>
      <w:r>
        <w:rPr>
          <w:rStyle w:val="NormalTok"/>
        </w:rPr>
        <w:t xml:space="preserve"> density</w:t>
      </w:r>
      <w:r>
        <w:rPr>
          <w:rStyle w:val="NormalTok"/>
        </w:rPr>
        <w:t xml:space="preserve">Ma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yracuse Cri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nsityMap</w:t>
      </w:r>
    </w:p>
    <w:p w14:paraId="39262650" w14:textId="77777777" w:rsidR="00980F45" w:rsidRDefault="009C4856">
      <w:pPr>
        <w:pStyle w:val="SourceCode"/>
      </w:pPr>
      <w:r>
        <w:rPr>
          <w:rStyle w:val="VerbatimChar"/>
        </w:rPr>
        <w:t>## Warning: Removed 2 rows containing non-finite values (stat_density2d).</w:t>
      </w:r>
    </w:p>
    <w:p w14:paraId="0798A115" w14:textId="77777777" w:rsidR="00980F45" w:rsidRDefault="009C4856">
      <w:pPr>
        <w:pStyle w:val="FirstParagraph"/>
      </w:pPr>
      <w:r>
        <w:rPr>
          <w:noProof/>
        </w:rPr>
        <w:lastRenderedPageBreak/>
        <w:drawing>
          <wp:inline distT="0" distB="0" distL="0" distR="0" wp14:anchorId="12673C0C" wp14:editId="1D775C9F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ener_week4_Lab_files/figure-docx/Step%20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sectPr w:rsidR="00980F4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8C30D6" w14:textId="77777777" w:rsidR="009C4856" w:rsidRDefault="009C4856">
      <w:pPr>
        <w:spacing w:after="0"/>
      </w:pPr>
      <w:r>
        <w:separator/>
      </w:r>
    </w:p>
  </w:endnote>
  <w:endnote w:type="continuationSeparator" w:id="0">
    <w:p w14:paraId="473487AF" w14:textId="77777777" w:rsidR="009C4856" w:rsidRDefault="009C48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3C1C62" w14:textId="77777777" w:rsidR="009C4856" w:rsidRDefault="009C4856">
      <w:r>
        <w:separator/>
      </w:r>
    </w:p>
  </w:footnote>
  <w:footnote w:type="continuationSeparator" w:id="0">
    <w:p w14:paraId="3E6F406E" w14:textId="77777777" w:rsidR="009C4856" w:rsidRDefault="009C48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4CE0BD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A9CEE2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9BE06F1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2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33E6D"/>
    <w:rsid w:val="004E29B3"/>
    <w:rsid w:val="00590D07"/>
    <w:rsid w:val="00784D58"/>
    <w:rsid w:val="008D6863"/>
    <w:rsid w:val="00913DFC"/>
    <w:rsid w:val="00980F45"/>
    <w:rsid w:val="009C485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1A34F"/>
  <w15:docId w15:val="{3076C200-0CC8-0343-8E30-C8C855457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nsole.cloud.google.com/google/maps-apis/api-list?project=uber-kmeans-1549390594743" TargetMode="Externa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yperlink" Target="https://developers.google.com/maps/documentation/geocoding/get-api-key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861</Words>
  <Characters>4435</Characters>
  <Application>Microsoft Office Word</Application>
  <DocSecurity>0</DocSecurity>
  <Lines>82</Lines>
  <Paragraphs>13</Paragraphs>
  <ScaleCrop>false</ScaleCrop>
  <Company/>
  <LinksUpToDate>false</LinksUpToDate>
  <CharactersWithSpaces>5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: Lab - Map Data and Visualization</dc:title>
  <dc:creator>Koener</dc:creator>
  <cp:keywords/>
  <cp:lastModifiedBy>ALEX KOENER</cp:lastModifiedBy>
  <cp:revision>3</cp:revision>
  <dcterms:created xsi:type="dcterms:W3CDTF">2021-03-09T17:54:00Z</dcterms:created>
  <dcterms:modified xsi:type="dcterms:W3CDTF">2021-03-09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7/21</vt:lpwstr>
  </property>
  <property fmtid="{D5CDD505-2E9C-101B-9397-08002B2CF9AE}" pid="3" name="output">
    <vt:lpwstr/>
  </property>
</Properties>
</file>